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5-23 iki 2025-07-15</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5f8ff44aefea4d3b89fcd215fb979286"/>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5"/>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5f8ff44aefea4d3b89fcd215fb979286"/>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150 000 000 (šimto penkiasdešimt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UAB ILTE (toliau – ILTE) kaip Energijos efektyvumo fondo (toliau –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ES) Nr. 651/2014 2 straipsnyje, </w:t>
                </w:r>
                <w:r>
                  <w:rPr>
                    <w:rFonts w:eastAsia="Calibri"/>
                    <w:i/>
                    <w:iCs/>
                  </w:rPr>
                  <w:t>De minimis</w:t>
                </w:r>
                <w:r>
                  <w:rPr>
                    <w:rFonts w:eastAsia="Calibri"/>
                  </w:rPr>
                  <w:t xml:space="preserve"> reglamento 2 straipsnyje, Lietuvos Respublikos nacionalinio plėtros banko įstatyme, Lietuvos Respublikos smulkiojo ir vidutinio verslo plėtros įstatyme (toliau – SVV įstatymas), Lietuvos Respublikos įmonių ir įmonių grupių  atskaitomybė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Paskolos gavėjas ir įmonių grupė (jei paskolos gavėjas priklauso įmonių grupei) sprendimo suteikti paskolą metu nėra patiriantys sunkumų, kaip tai apibrėžta Reglamento (ES) Nr. 651/2014 2 straipsnio 18 punkte;</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rengimas, įskaitant ir elektros energijos apskaitos prietaisus;</w:t>
                </w:r>
              </w:p>
              <w:p>
                <w:pPr>
                  <w:jc w:val="both"/>
                  <w:rPr>
                    <w:rFonts w:eastAsia="Calibri"/>
                  </w:rPr>
                </w:pPr>
                <w:r>
                  <w:rPr>
                    <w:rFonts w:eastAsia="Calibri"/>
                  </w:rPr>
                  <w:t>8.1.13. kaupimo įrenginio prijungimo prie elektros energetikos sistemos išlaidos;</w:t>
                </w:r>
              </w:p>
              <w:p>
                <w:pPr>
                  <w:jc w:val="both"/>
                  <w:rPr>
                    <w:rFonts w:eastAsia="Calibri"/>
                  </w:rPr>
                </w:pPr>
                <w:r>
                  <w:rPr>
                    <w:rFonts w:eastAsia="Calibri"/>
                  </w:rPr>
                  <w:t>8.1.14. kaupimo įrenginio projektavimo išlaidos.</w:t>
                </w:r>
              </w:p>
              <w:p>
                <w:pPr>
                  <w:jc w:val="both"/>
                </w:pPr>
                <w:r>
                  <w:rPr>
                    <w:rFonts w:eastAsia="Calibri"/>
                  </w:rPr>
                  <w:t>8.2. Valstybės pagalba teikiama kaupimo įrenginiams, jei tenkinamos Reglamento (ES) Nr. 651/2014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w:t>
                </w:r>
                <w:r>
                  <w:rPr>
                    <w:rFonts w:eastAsia="Calibri"/>
                  </w:rPr>
                  <w:t>įsigijimo ir (ar) nuomos ir su tuo susijusios išlaidos;</w:t>
                </w:r>
              </w:p>
              <w:p>
                <w:pPr>
                  <w:jc w:val="both"/>
                  <w:rPr>
                    <w:rFonts w:eastAsia="Calibri"/>
                  </w:rPr>
                </w:pPr>
                <w:r>
                  <w:rPr>
                    <w:rFonts w:eastAsia="Calibri"/>
                  </w:rPr>
                  <w:t>9.1.5. Projekto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pagal Schemą paskolos davėjas gali suteikti paskolą subordinuotos, sindikuotos arba tiesioginės paskolos (lengvatinėmis arba rinkos sąlygomis) forma. Schemos 6.3 papunktyje nurodytai veiklai prioritetas teikiamas bendram Projekto finansavimui su kitomis finansų įstaigomis ir (ar) TFI.</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 Privačiajam juridiniam asmeniui ir (arba) viešajam juridiniam asmeniui, išskyrus nurodytą 11.1.1 papunktyje, Paskola gali būti suteikta tik tuo atveju, jei bent 20 proc. Projekto tinkamų finansuoti išlaidų dalis ir visos netinkamomis pripažintos išlaidos yra finansuojamos Paskolos gavėjo nuosavomis ar (ir) skolintomis lėšomis.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p>
                <w:pPr>
                  <w:jc w:val="both"/>
                  <w:textAlignment w:val="baseline"/>
                  <w:rPr>
                    <w:color w:val="000000"/>
                    <w:szCs w:val="24"/>
                  </w:rPr>
                </w:pPr>
                <w:r>
                  <w:rPr>
                    <w:color w:val="000000"/>
                    <w:szCs w:val="24"/>
                  </w:rPr>
                  <w:t>12.2.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w:t>
                </w:r>
              </w:p>
              <w:p>
                <w:pPr>
                  <w:jc w:val="both"/>
                  <w:textAlignment w:val="baseline"/>
                  <w:rPr>
                    <w:color w:val="000000"/>
                    <w:szCs w:val="24"/>
                  </w:rPr>
                </w:pPr>
                <w:r>
                  <w:rPr>
                    <w:color w:val="000000"/>
                    <w:szCs w:val="24"/>
                  </w:rPr>
                  <w:t>12.3.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C464744"/>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4.xml"/>
  <Relationship Id="rId10" Type="http://schemas.openxmlformats.org/officeDocument/2006/relationships/settings" Target="settings.xml"/>
  <Relationship Id="rId11" Type="http://schemas.openxmlformats.org/officeDocument/2006/relationships/styles" Target="styles.xml"/>
  <Relationship Id="rId12" Type="http://schemas.openxmlformats.org/officeDocument/2006/relationships/theme" Target="theme/theme1.xml"/>
  <Relationship Id="rId13" Type="http://schemas.openxmlformats.org/officeDocument/2006/relationships/webSettings" Target="webSettings.xml"/>
  <Relationship Id="rId14" Type="http://schemas.openxmlformats.org/officeDocument/2006/relationships/image" Target="media/image2.png"/>
  <Relationship Id="rId15" Type="http://schemas.openxmlformats.org/officeDocument/2006/relationships/header" Target="header18.xml"/>
  <Relationship Id="rId16" Type="http://schemas.openxmlformats.org/officeDocument/2006/relationships/customXml" Target="../customXml/item4.xml"/>
  <Relationship Id="rId2" Type="http://schemas.openxmlformats.org/officeDocument/2006/relationships/customXml" Target="../customXml/item1.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6.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5f8ff44aefea4d3b89fcd215fb979286"/>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3.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86D151-2C70-4970-8887-F04541C76C34}">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5C1755C4-B1DB-433D-9594-72E6CF2950D1}">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66</TotalTime>
  <Pages>25</Pages>
  <Words>8578</Words>
  <Characters>60169</Characters>
  <Application>Microsoft Office Word</Application>
  <DocSecurity>0</DocSecurity>
  <Lines>501</Lines>
  <Paragraphs>137</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68610</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STALIŪNIENĖ Daiva</lastModifiedBy>
  <lastPrinted>2021-12-24T00:52:00Z</lastPrinted>
  <dcterms:modified xsi:type="dcterms:W3CDTF">2025-07-07T13:57:00Z</dcterms:modified>
  <revision>14</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